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pain d'épices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pain d'épices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pain d'épices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pain d'épices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pain d'épices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8/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5C4DD99-3FB7-42A3-8D41-E79A2728CF84}"/>
</file>

<file path=customXml/itemProps3.xml><?xml version="1.0" encoding="utf-8"?>
<ds:datastoreItem xmlns:ds="http://schemas.openxmlformats.org/officeDocument/2006/customXml" ds:itemID="{0EA6CF83-3333-4882-AD19-144BB2C3D028}"/>
</file>

<file path=customXml/itemProps4.xml><?xml version="1.0" encoding="utf-8"?>
<ds:datastoreItem xmlns:ds="http://schemas.openxmlformats.org/officeDocument/2006/customXml" ds:itemID="{DDD676E0-BC7C-4D62-8652-16A31E968458}"/>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